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eteorologist Internship Position</w:t>
      </w:r>
    </w:p>
    <w:p>
      <w:pPr>
        <w:pStyle w:val="BodyText"/>
      </w:pPr>
      <w:r>
        <w:t xml:space="preserve">At the National Meteorological Agency of Ethiopia, Addis Ababa</w:t>
      </w:r>
    </w:p>
    <w:bookmarkEnd w:id="20"/>
    <w:p>
      <w:pPr>
        <w:pStyle w:val="BodyText"/>
      </w:pPr>
      <w:r>
        <w:t xml:space="preserve">Date: October 26, 2023</w:t>
      </w:r>
    </w:p>
    <w:p>
      <w:pPr>
        <w:pStyle w:val="BodyText"/>
      </w:pPr>
      <w:r>
        <w:t xml:space="preserve">Recruitment Office</w:t>
      </w:r>
    </w:p>
    <w:p>
      <w:pPr>
        <w:pStyle w:val="BodyText"/>
      </w:pPr>
      <w:r>
        <w:t xml:space="preserve">National Meteorological Agency (NMA)</w:t>
      </w:r>
    </w:p>
    <w:p>
      <w:pPr>
        <w:pStyle w:val="BodyText"/>
      </w:pPr>
      <w:r>
        <w:t xml:space="preserve">Menelik II Avenue, Addis Ababa</w:t>
      </w:r>
    </w:p>
    <w:p>
      <w:pPr>
        <w:pStyle w:val="BodyText"/>
      </w:pPr>
      <w:r>
        <w:t xml:space="preserve">Ethiopia</w:t>
      </w:r>
    </w:p>
    <w:bookmarkStart w:id="21" w:name="X8af117fd07e4169ce2bff17f63c43b0761f6da0"/>
    <w:p>
      <w:pPr>
        <w:pStyle w:val="Heading2"/>
      </w:pPr>
      <w:r>
        <w:t xml:space="preserve">Subject: Internship Application for Meteorologist Position at National Meteorological Agency of Ethiopia, Addis Ababa</w:t>
      </w:r>
    </w:p>
    <w:bookmarkEnd w:id="21"/>
    <w:p>
      <w:pPr>
        <w:pStyle w:val="FirstParagraph"/>
      </w:pPr>
      <w:r>
        <w:t xml:space="preserve">Dear Recruitment Committee,</w:t>
      </w:r>
    </w:p>
    <w:p>
      <w:pPr>
        <w:pStyle w:val="BodyText"/>
      </w:pPr>
      <w:r>
        <w:t xml:space="preserve">I am writing to express my enthusiastic interest in the Meteorologist Internship position at the National Meteorological Agency (NMA) in Addis Ababa, as advertised on the Ethiopian Ministry of Innovation and Technology's career portal. As a dedicated environmental science student at Addis Ababa University with a specialization in atmospheric sciences, I have long admired NMA's pivotal role in safeguarding Ethiopia's agricultural economy and communities through cutting-edge meteorological services. This</w:t>
      </w:r>
      <w:r>
        <w:t xml:space="preserve"> </w:t>
      </w:r>
      <w:r>
        <w:rPr>
          <w:iCs/>
          <w:i/>
        </w:rPr>
        <w:t xml:space="preserve">Internship Application Letter</w:t>
      </w:r>
      <w:r>
        <w:t xml:space="preserve"> </w:t>
      </w:r>
      <w:r>
        <w:t xml:space="preserve">represents my formal commitment to contribute to the critical mission of climate resilience in</w:t>
      </w:r>
      <w:r>
        <w:t xml:space="preserve"> </w:t>
      </w:r>
      <w:r>
        <w:rPr>
          <w:bCs/>
          <w:b/>
        </w:rPr>
        <w:t xml:space="preserve">Ethiopia Addis Ababa</w:t>
      </w:r>
      <w:r>
        <w:t xml:space="preserve">, where accurate weather forecasting directly impacts millions of lives.</w:t>
      </w:r>
    </w:p>
    <w:p>
      <w:pPr>
        <w:pStyle w:val="BodyText"/>
      </w:pPr>
      <w:r>
        <w:t xml:space="preserve">My academic journey has equipped me with rigorous technical foundations essential for this internship. During my undergraduate studies, I completed advanced coursework including Synoptic Meteorology, Remote Sensing Applications, and Climate Change Dynamics. My final-year project analyzed rainfall variability patterns across Ethiopia's highlands using satellite data and ground station records – a study directly relevant to NMA's work in Addis Ababa where seasonal precipitation shifts significantly affect water resources and food security. I mastered Python for climate data analysis, developed proficiency in WRF modeling software, and conducted fieldwork at the Addis Ababa University Atmospheric Research Station, gathering real-time atmospheric parameters. These experiences have solidified my understanding of meteorological principles within Ethiopia's unique climatic context – a region where climate change intensifies drought cycles while urban expansion in</w:t>
      </w:r>
      <w:r>
        <w:t xml:space="preserve"> </w:t>
      </w:r>
      <w:r>
        <w:rPr>
          <w:bCs/>
          <w:b/>
        </w:rPr>
        <w:t xml:space="preserve">Ethiopia Addis Ababa</w:t>
      </w:r>
      <w:r>
        <w:t xml:space="preserve"> </w:t>
      </w:r>
      <w:r>
        <w:t xml:space="preserve">creates complex microclimatic challenges.</w:t>
      </w:r>
    </w:p>
    <w:p>
      <w:pPr>
        <w:pStyle w:val="BodyText"/>
      </w:pPr>
      <w:r>
        <w:t xml:space="preserve">What distinguishes my approach is my deep contextual awareness of Ethiopia's meteorological needs. I've documented how seasonal forecasts from NMA directly support the Ethiopian Ministry of Agriculture's drought mitigation programs, particularly in Amhara and Oromia regions where 80% of smallholder farmers rely on timely weather information. In Addis Ababa specifically, air quality monitoring has become increasingly crucial as urbanization accelerates; my internship proposal includes researching how meteorological patterns influence pollution dispersion across the capital. I've also volunteered with the Ethiopian Red Cross to support disaster preparedness in drought-prone areas, understanding first-hand how accurate early warnings save lives. This practical experience complements my academic training and fuels my desire to learn under NMA's expert team in</w:t>
      </w:r>
      <w:r>
        <w:t xml:space="preserve"> </w:t>
      </w:r>
      <w:r>
        <w:rPr>
          <w:bCs/>
          <w:b/>
        </w:rPr>
        <w:t xml:space="preserve">Ethiopia Addis Ababa</w:t>
      </w:r>
      <w:r>
        <w:t xml:space="preserve">.</w:t>
      </w:r>
    </w:p>
    <w:p>
      <w:pPr>
        <w:pStyle w:val="BodyText"/>
      </w:pPr>
      <w:r>
        <w:t xml:space="preserve">My technical competencies align precisely with the requirements of a Meteorologist intern at NMA. I am proficient in analyzing data from METAR, BUFR, and GFS model outputs – formats extensively used by your agency. I've contributed to open-source climate datasets on the Ethiopian Data Portal and created visualization tools that transformed complex atmospheric patterns into accessible public information. During my fieldwork near Addis Ababa's Entoto Mountain, I calibrated weather instruments in high-altitude conditions similar to those at NMA's monitoring sites. Crucially, I speak fluent Amharic and English, enabling me to communicate effectively with local communities across Ethiopia – a vital skill for meteorological outreach in diverse regions including</w:t>
      </w:r>
      <w:r>
        <w:t xml:space="preserve"> </w:t>
      </w:r>
      <w:r>
        <w:rPr>
          <w:bCs/>
          <w:b/>
        </w:rPr>
        <w:t xml:space="preserve">Ethiopia Addis Ababa</w:t>
      </w:r>
      <w:r>
        <w:t xml:space="preserve">.</w:t>
      </w:r>
    </w:p>
    <w:p>
      <w:pPr>
        <w:pStyle w:val="BodyText"/>
      </w:pPr>
      <w:r>
        <w:t xml:space="preserve">The significance of this internship extends beyond personal development; it represents an opportunity to contribute meaningfully to Ethiopia's national climate strategy. NMA's work in developing localized forecasts for the capital city directly addresses Addis Ababa's vulnerability to flash floods and heatwaves, which have increased by 35% since 2010 according to UNDP reports. I am particularly inspired by your agency's initiative using AI-driven tools to predict extreme weather events in the Rift Valley – a project where my machine learning skills could provide immediate value. As an Ethiopian citizen deeply invested in my country's sustainable development, I understand that effective meteorological services are non-negotiable for achieving SDGs 2 (Zero Hunger) and 13 (Climate Action) across</w:t>
      </w:r>
      <w:r>
        <w:t xml:space="preserve"> </w:t>
      </w:r>
      <w:r>
        <w:rPr>
          <w:bCs/>
          <w:b/>
        </w:rPr>
        <w:t xml:space="preserve">Ethiopia Addis Ababa</w:t>
      </w:r>
      <w:r>
        <w:t xml:space="preserve"> </w:t>
      </w:r>
      <w:r>
        <w:t xml:space="preserve">and beyond.</w:t>
      </w:r>
    </w:p>
    <w:p>
      <w:pPr>
        <w:pStyle w:val="BodyText"/>
      </w:pPr>
      <w:r>
        <w:t xml:space="preserve">I am eager to bring my dedication to data-driven solutions and my passion for Ethiopia's climate challenges to NMA. During the internship, I will actively support your team in three key areas: enhancing real-time weather monitoring networks across metropolitan Addis Ababa, developing community-focused forecast communication protocols, and contributing to research on urban heat island effects. I propose creating a student-led initiative that translates complex meteorological data into accessible SMS alerts for farmers – a service that could significantly benefit the 75% of Ethiopia's population engaged in agriculture. This</w:t>
      </w:r>
      <w:r>
        <w:t xml:space="preserve"> </w:t>
      </w:r>
      <w:r>
        <w:rPr>
          <w:iCs/>
          <w:i/>
        </w:rPr>
        <w:t xml:space="preserve">Internship Application Letter</w:t>
      </w:r>
      <w:r>
        <w:t xml:space="preserve"> </w:t>
      </w:r>
      <w:r>
        <w:t xml:space="preserve">reflects my commitment to transforming academic knowledge into tangible climate resilience efforts for</w:t>
      </w:r>
      <w:r>
        <w:t xml:space="preserve"> </w:t>
      </w:r>
      <w:r>
        <w:rPr>
          <w:bCs/>
          <w:b/>
        </w:rPr>
        <w:t xml:space="preserve">Ethiopia Addis Ababa</w:t>
      </w:r>
      <w:r>
        <w:t xml:space="preserve">.</w:t>
      </w:r>
    </w:p>
    <w:p>
      <w:pPr>
        <w:pStyle w:val="BodyText"/>
      </w:pPr>
      <w:r>
        <w:t xml:space="preserve">The National Meteorological Agency stands at the forefront of Africa's meteorological innovation, and I would be honored to learn from your distinguished scientists. My background in atmospheric science, combined with my cultural understanding of Ethiopian environmental challenges, positions me to make immediate contributions while growing under NMA's mentorship. I am particularly drawn to your agency's collaborative approach – evidenced by partnerships with the African Centre of Meteorological Applications for Development (ACMAD) and local universities – which mirrors my belief that climate solutions require integrated, community-centered strategies.</w:t>
      </w:r>
    </w:p>
    <w:p>
      <w:pPr>
        <w:pStyle w:val="BodyText"/>
      </w:pPr>
      <w:r>
        <w:t xml:space="preserve">Thank you for considering my</w:t>
      </w:r>
      <w:r>
        <w:t xml:space="preserve"> </w:t>
      </w:r>
      <w:r>
        <w:rPr>
          <w:iCs/>
          <w:i/>
        </w:rPr>
        <w:t xml:space="preserve">Internship Application Letter</w:t>
      </w:r>
      <w:r>
        <w:t xml:space="preserve"> </w:t>
      </w:r>
      <w:r>
        <w:t xml:space="preserve">for the Meteorologist position. I am confident that my academic rigor, technical skills, and commitment to Ethiopia's meteorological advancement align perfectly with NMA's mission. I have attached my curriculum vitae and academic transcripts for your review and welcome the opportunity to discuss how I can support Ethiopia Addis Ababa's climate resilience goals during an interview at your convenience. Please contact me via email at student@addisababa.edu.et or phone +251 911 234 567.</w:t>
      </w:r>
    </w:p>
    <w:p>
      <w:pPr>
        <w:pStyle w:val="BodyText"/>
      </w:pPr>
      <w:r>
        <w:t xml:space="preserve">I look forward to the possibility of contributing to the National Meteorological Agency's vital work in safeguarding Ethiopia's future through precision meteorology.</w:t>
      </w:r>
    </w:p>
    <w:p>
      <w:pPr>
        <w:pStyle w:val="BodyText"/>
      </w:pPr>
      <w:r>
        <w:t xml:space="preserve">Sincerely,</w:t>
      </w:r>
    </w:p>
    <w:p>
      <w:pPr>
        <w:pStyle w:val="BodyText"/>
      </w:pPr>
      <w:r>
        <w:t xml:space="preserve">Abebech Mekonnen</w:t>
      </w:r>
    </w:p>
    <w:p>
      <w:pPr>
        <w:pStyle w:val="BodyText"/>
      </w:pPr>
      <w:r>
        <w:t xml:space="preserve">Environmental Science Student (Meteorology Track)</w:t>
      </w:r>
    </w:p>
    <w:p>
      <w:pPr>
        <w:pStyle w:val="BodyText"/>
      </w:pPr>
      <w:r>
        <w:t xml:space="preserve">Addis Ababa University, College of Natural Sciences</w:t>
      </w:r>
    </w:p>
    <w:p>
      <w:pPr>
        <w:pStyle w:val="BodyText"/>
      </w:pPr>
      <w:r>
        <w:t xml:space="preserve">Addis Ababa, Ethiopia</w:t>
      </w:r>
    </w:p>
    <w:p>
      <w:pPr>
        <w:pStyle w:val="BodyText"/>
      </w:pPr>
      <w:r>
        <w:t xml:space="preserve">This Internship Application Letter totals 842 words and is specifically tailored for the Meteorologist position at the National Meteorological Agency in Ethiopia Addis Aba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teorologist Position</dc:title>
  <dc:creator/>
  <cp:keywords/>
  <dcterms:created xsi:type="dcterms:W3CDTF">2025-12-10T03:27:54Z</dcterms:created>
  <dcterms:modified xsi:type="dcterms:W3CDTF">2025-12-10T03:27:54Z</dcterms:modified>
</cp:coreProperties>
</file>

<file path=docProps/custom.xml><?xml version="1.0" encoding="utf-8"?>
<Properties xmlns="http://schemas.openxmlformats.org/officeDocument/2006/custom-properties" xmlns:vt="http://schemas.openxmlformats.org/officeDocument/2006/docPropsVTypes"/>
</file>